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C2D66" w:rsidRDefault="00EC2D66" w:rsidP="00EC2D66">
      <w:pPr>
        <w:jc w:val="center"/>
        <w:rPr>
          <w:b/>
          <w:sz w:val="28"/>
          <w:szCs w:val="28"/>
        </w:rPr>
      </w:pPr>
      <w:r w:rsidRPr="0078657E">
        <w:rPr>
          <w:b/>
          <w:sz w:val="28"/>
          <w:szCs w:val="28"/>
        </w:rPr>
        <w:t>CSE574 Programming Assignment 3 Report</w:t>
      </w:r>
    </w:p>
    <w:p w:rsidR="00EC2D66" w:rsidRDefault="00EC2D66" w:rsidP="00EC2D6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Role in the Project: Machine Learning Engineers (Volunteer for NGO)</w:t>
      </w:r>
    </w:p>
    <w:p w:rsidR="00EC2D66" w:rsidRPr="0078657E" w:rsidRDefault="00EC2D66" w:rsidP="00EC2D66">
      <w:pPr>
        <w:jc w:val="center"/>
        <w:rPr>
          <w:sz w:val="22"/>
        </w:rPr>
      </w:pPr>
      <w:r w:rsidRPr="0078657E">
        <w:rPr>
          <w:sz w:val="22"/>
        </w:rPr>
        <w:t>May 8, 2020</w:t>
      </w:r>
    </w:p>
    <w:p w:rsidR="00EC2D66" w:rsidRPr="00EB06C9" w:rsidRDefault="00EC2D66" w:rsidP="00EC2D66">
      <w:pPr>
        <w:rPr>
          <w:b/>
        </w:rPr>
      </w:pPr>
      <w:r w:rsidRPr="00EB06C9">
        <w:rPr>
          <w:b/>
        </w:rPr>
        <w:t>Group Information</w:t>
      </w:r>
    </w:p>
    <w:p w:rsidR="00EC2D66" w:rsidRDefault="00EC2D66" w:rsidP="00EC2D66">
      <w:r>
        <w:t>Group Number: 29</w:t>
      </w:r>
    </w:p>
    <w:p w:rsidR="00EC2D66" w:rsidRDefault="00EC2D66" w:rsidP="00EC2D66">
      <w:r>
        <w:t>Group Members:</w:t>
      </w:r>
    </w:p>
    <w:p w:rsidR="00EC2D66" w:rsidRDefault="00EC2D66" w:rsidP="00EC2D66">
      <w:pPr>
        <w:ind w:firstLine="420"/>
      </w:pPr>
      <w:r>
        <w:t>Xiyun Xie (51062104)</w:t>
      </w:r>
    </w:p>
    <w:p w:rsidR="00EC2D66" w:rsidRDefault="00EC2D66" w:rsidP="00EC2D66">
      <w:pPr>
        <w:ind w:firstLine="420"/>
      </w:pPr>
      <w:r>
        <w:t>Mollie Wugetemole (50165532)</w:t>
      </w:r>
    </w:p>
    <w:p w:rsidR="00EC2D66" w:rsidRDefault="00EC2D66" w:rsidP="00EC2D66">
      <w:pPr>
        <w:ind w:firstLine="420"/>
      </w:pPr>
      <w:r>
        <w:t>Yutong Yang (50321338)</w:t>
      </w:r>
    </w:p>
    <w:p w:rsidR="00EC2D66" w:rsidRDefault="00EC2D66" w:rsidP="00EC2D66"/>
    <w:p w:rsidR="00EC2D66" w:rsidRPr="00EB06C9" w:rsidRDefault="00EC2D66" w:rsidP="00EC2D66">
      <w:pPr>
        <w:rPr>
          <w:b/>
        </w:rPr>
      </w:pPr>
      <w:r>
        <w:rPr>
          <w:b/>
        </w:rPr>
        <w:t xml:space="preserve">Proposed </w:t>
      </w:r>
      <w:r w:rsidRPr="00EB06C9">
        <w:rPr>
          <w:b/>
        </w:rPr>
        <w:t>Model Information</w:t>
      </w:r>
    </w:p>
    <w:p w:rsidR="00EC2D66" w:rsidRDefault="00EC2D66" w:rsidP="00EC2D66">
      <w:r>
        <w:t>Model Choice: Neural Network</w:t>
      </w:r>
    </w:p>
    <w:p w:rsidR="00EC2D66" w:rsidRDefault="00EC2D66" w:rsidP="00EC2D66">
      <w:r>
        <w:t xml:space="preserve">Algorithm Choice: </w:t>
      </w:r>
    </w:p>
    <w:p w:rsidR="00EC2D66" w:rsidRDefault="00EC2D66" w:rsidP="00EC2D66">
      <w:r>
        <w:t>Secondary Optimization Criteria: Accuracy</w:t>
      </w:r>
    </w:p>
    <w:p w:rsidR="00EC2D66" w:rsidRDefault="00EC2D66" w:rsidP="00EC2D66">
      <w:r>
        <w:t>Overall Cost:</w:t>
      </w:r>
    </w:p>
    <w:p w:rsidR="00EC2D66" w:rsidRDefault="00EC2D66" w:rsidP="00EC2D66">
      <w:r>
        <w:t>Overall Accuracy:</w:t>
      </w:r>
    </w:p>
    <w:p w:rsidR="00EC2D66" w:rsidRDefault="00EC2D66" w:rsidP="00EC2D66"/>
    <w:p w:rsidR="00EC2D66" w:rsidRDefault="00EC2D66" w:rsidP="00EC2D66">
      <w:pPr>
        <w:ind w:firstLine="420"/>
      </w:pPr>
      <w:r>
        <w:t>This project is motivated by the potential fairness violation issues presented in COMPAS. Our goal is to propose a new model that maintain reasonable level of prediction accuracy</w:t>
      </w:r>
      <w:r>
        <w:t xml:space="preserve">, while, at the same time, </w:t>
      </w:r>
      <w:r>
        <w:t>properly apply the concept of fairness.</w:t>
      </w:r>
      <w:r w:rsidRPr="0007443A">
        <w:t xml:space="preserve"> </w:t>
      </w:r>
    </w:p>
    <w:p w:rsidR="00EC2D66" w:rsidRDefault="00EC2D66" w:rsidP="00EC2D66">
      <w:pPr>
        <w:ind w:firstLine="420"/>
      </w:pPr>
      <w:r>
        <w:t xml:space="preserve">The stakeholders in this situation includes: 1) the defendants, as the decision made by the model will directly affect their future life; 2) the judges, as the model can either lead them into right decision or wrong decision; 3) the government, as the model will determine </w:t>
      </w:r>
      <w:r>
        <w:rPr>
          <w:rFonts w:hint="eastAsia"/>
        </w:rPr>
        <w:t>potential</w:t>
      </w:r>
      <w:r>
        <w:t xml:space="preserve"> financial cost; 4) tax payer, as the tax they pay for are going to maintain the jails…. A good model will not only … but also avoid </w:t>
      </w:r>
    </w:p>
    <w:p w:rsidR="00EC2D66" w:rsidRDefault="00EC2D66" w:rsidP="00EC2D66">
      <w:pPr>
        <w:ind w:firstLine="420"/>
      </w:pPr>
      <w:r>
        <w:t xml:space="preserve">According to the evaluation of ProPublica, COMPAS shows apparent discrimination among different racial groups </w:t>
      </w:r>
      <w:r w:rsidRPr="005E247D">
        <w:rPr>
          <w:color w:val="FF0000"/>
        </w:rPr>
        <w:t>[]</w:t>
      </w:r>
      <w:r>
        <w:t xml:space="preserve">. Black defendants are more likely to …… </w:t>
      </w:r>
      <w:r w:rsidRPr="005E247D">
        <w:rPr>
          <w:color w:val="FF0000"/>
        </w:rPr>
        <w:t>[]</w:t>
      </w:r>
      <w:r>
        <w:t xml:space="preserve">. This can be caused by the inherent bias in the raw data </w:t>
      </w:r>
      <w:proofErr w:type="gramStart"/>
      <w:r>
        <w:t>… ;</w:t>
      </w:r>
      <w:proofErr w:type="gramEnd"/>
      <w:r>
        <w:t xml:space="preserve"> This can also be a result of the selection of algorithm. e.g. different prediction model, different postprocessing methods will have different outcome.</w:t>
      </w:r>
    </w:p>
    <w:p w:rsidR="00EC2D66" w:rsidRDefault="00EC2D66" w:rsidP="00EC2D66">
      <w:pPr>
        <w:ind w:firstLine="420"/>
      </w:pPr>
      <w:r>
        <w:t xml:space="preserve">Some of the biases are inevitable because they come from … … which we can’t control. But we can adjust the model/algorithm to make relatively fair decision on the unfair data… … To do this, we </w:t>
      </w:r>
      <w:r w:rsidR="00601D92">
        <w:t>explore</w:t>
      </w:r>
      <w:r>
        <w:t xml:space="preserve"> 3 types of prediction model, namely SVM, Naïve Bayes, NN; and apply 5 different postprocessing methods, namely… … for each of the</w:t>
      </w:r>
      <w:r>
        <w:t>m.</w:t>
      </w:r>
      <w:r w:rsidR="00601D92">
        <w:t xml:space="preserve"> </w:t>
      </w:r>
      <w:r w:rsidR="00601D92">
        <w:t xml:space="preserve">The criteria we are using to choose our model is </w:t>
      </w:r>
      <w:r w:rsidR="00601D92">
        <w:t>mainly a</w:t>
      </w:r>
      <w:r w:rsidR="00601D92">
        <w:t>ccuracy, but at the same time with proper fairness.</w:t>
      </w:r>
    </w:p>
    <w:p w:rsidR="00EC2D66" w:rsidRDefault="00EC2D66" w:rsidP="00EC2D66">
      <w:pPr>
        <w:ind w:firstLine="420"/>
      </w:pPr>
      <w:r>
        <w:t xml:space="preserve">Table … shows the </w:t>
      </w:r>
      <w:r w:rsidR="00CD7EDD">
        <w:t>…</w:t>
      </w:r>
    </w:p>
    <w:p w:rsidR="00CD7EDD" w:rsidRDefault="00CD7EDD" w:rsidP="00EC2D66">
      <w:pPr>
        <w:ind w:firstLine="420"/>
      </w:pPr>
      <w:r>
        <w:t>Table … shows the …</w:t>
      </w:r>
    </w:p>
    <w:p w:rsidR="00E00A58" w:rsidRDefault="00270BB5" w:rsidP="00F675D9">
      <w:pPr>
        <w:ind w:firstLine="420"/>
      </w:pPr>
      <w:r>
        <w:t>Based on the output</w:t>
      </w:r>
      <w:r w:rsidR="009F51AF">
        <w:t>s</w:t>
      </w:r>
      <w:r>
        <w:t xml:space="preserve"> of different combination</w:t>
      </w:r>
      <w:r w:rsidR="009F51AF">
        <w:t>s</w:t>
      </w:r>
      <w:r>
        <w:t xml:space="preserve">. We believe that … … is the one that most appropriate </w:t>
      </w:r>
      <w:r w:rsidR="009F51AF">
        <w:t xml:space="preserve">in terms of </w:t>
      </w:r>
      <w:r>
        <w:t>our goa</w:t>
      </w:r>
      <w:r w:rsidR="009F51AF">
        <w:t>l……</w:t>
      </w:r>
      <w:r w:rsidR="00F675D9">
        <w:t xml:space="preserve"> </w:t>
      </w:r>
      <w:r w:rsidR="00EF60EA">
        <w:t xml:space="preserve">(state </w:t>
      </w:r>
      <w:proofErr w:type="spellStart"/>
      <w:r w:rsidR="00EF60EA">
        <w:t>sth</w:t>
      </w:r>
      <w:proofErr w:type="spellEnd"/>
      <w:r w:rsidR="00EF60EA">
        <w:t xml:space="preserve"> about the overall accuracy and </w:t>
      </w:r>
      <w:proofErr w:type="gramStart"/>
      <w:r w:rsidR="00EF60EA">
        <w:t>fairness)…</w:t>
      </w:r>
      <w:proofErr w:type="gramEnd"/>
      <w:r w:rsidR="00EF60EA">
        <w:t xml:space="preserve"> </w:t>
      </w:r>
      <w:r w:rsidR="00E00A58">
        <w:t xml:space="preserve">also </w:t>
      </w:r>
      <w:r w:rsidR="00E00A58">
        <w:t xml:space="preserve">the overall cost </w:t>
      </w:r>
      <w:r w:rsidR="00E00A58">
        <w:t>is …</w:t>
      </w:r>
      <w:r w:rsidR="00EF60EA">
        <w:t xml:space="preserve">(not too high) </w:t>
      </w:r>
    </w:p>
    <w:p w:rsidR="009F51AF" w:rsidRDefault="00EF60EA" w:rsidP="00EC2D66">
      <w:pPr>
        <w:ind w:firstLine="420"/>
      </w:pPr>
      <w:r>
        <w:t xml:space="preserve">Since ROC is an important…. </w:t>
      </w:r>
      <w:r w:rsidRPr="009F51AF">
        <w:rPr>
          <w:color w:val="FF0000"/>
        </w:rPr>
        <w:t>[]</w:t>
      </w:r>
      <w:r>
        <w:t>.</w:t>
      </w:r>
      <w:r>
        <w:t xml:space="preserve"> </w:t>
      </w:r>
      <w:r w:rsidR="009F51AF">
        <w:t>We also create ROC curve to examine our model (Figure…</w:t>
      </w:r>
      <w:r>
        <w:t>)</w:t>
      </w:r>
    </w:p>
    <w:p w:rsidR="00B5447A" w:rsidRDefault="001E0A62" w:rsidP="00EC2D66">
      <w:pPr>
        <w:ind w:firstLine="420"/>
      </w:pPr>
      <w:r>
        <w:t xml:space="preserve">The problem lies in our model is </w:t>
      </w:r>
      <w:r w:rsidR="00F675D9">
        <w:t xml:space="preserve">the </w:t>
      </w:r>
      <w:r>
        <w:t>disparity of … this is a tradeoff ……</w:t>
      </w:r>
    </w:p>
    <w:p w:rsidR="00B5447A" w:rsidRDefault="00B5447A" w:rsidP="00EC2D66">
      <w:pPr>
        <w:ind w:firstLine="420"/>
      </w:pPr>
    </w:p>
    <w:p w:rsidR="00EC2D66" w:rsidRDefault="00EC2D66" w:rsidP="00EC2D66">
      <w:pPr>
        <w:rPr>
          <w:b/>
        </w:rPr>
      </w:pPr>
      <w:r w:rsidRPr="00A44B1D">
        <w:rPr>
          <w:b/>
        </w:rPr>
        <w:lastRenderedPageBreak/>
        <w:t>Reference</w:t>
      </w:r>
    </w:p>
    <w:p w:rsidR="00EC2D66" w:rsidRDefault="00EC2D66" w:rsidP="00EC2D66">
      <w:r>
        <w:t xml:space="preserve">[1] </w:t>
      </w:r>
      <w:proofErr w:type="spellStart"/>
      <w:r>
        <w:t>Primier</w:t>
      </w:r>
      <w:proofErr w:type="spellEnd"/>
    </w:p>
    <w:p w:rsidR="00EC2D66" w:rsidRDefault="00EC2D66" w:rsidP="00EC2D66">
      <w:r>
        <w:t>[1] ProPublica – Machine Bias</w:t>
      </w:r>
    </w:p>
    <w:p w:rsidR="00EC2D66" w:rsidRDefault="00EC2D66" w:rsidP="00EC2D66">
      <w:hyperlink r:id="rId4" w:history="1">
        <w:r w:rsidRPr="000733D2">
          <w:rPr>
            <w:rStyle w:val="Hyperlink"/>
          </w:rPr>
          <w:t>https://www.propublica.org/article/machine-bias-risk-assessments-in-criminal-sentencing</w:t>
        </w:r>
      </w:hyperlink>
    </w:p>
    <w:p w:rsidR="00EC2D66" w:rsidRDefault="00EC2D66" w:rsidP="00EC2D66">
      <w:r>
        <w:t>[2] Model Comparison</w:t>
      </w:r>
    </w:p>
    <w:p w:rsidR="00EC2D66" w:rsidRPr="00A51CC4" w:rsidRDefault="00EC2D66" w:rsidP="00EC2D66">
      <w:r>
        <w:t>[3] ROC</w:t>
      </w:r>
    </w:p>
    <w:p w:rsidR="000A536A" w:rsidRDefault="00B75A99"/>
    <w:p w:rsidR="00B75A99" w:rsidRPr="00EF60EA" w:rsidRDefault="00B75A99" w:rsidP="00B75A99">
      <w:pPr>
        <w:rPr>
          <w:color w:val="FF0000"/>
        </w:rPr>
      </w:pPr>
      <w:r w:rsidRPr="00EF60EA">
        <w:rPr>
          <w:color w:val="FF0000"/>
        </w:rPr>
        <w:t>What is the motivation for creating a new model to replace COMPAS? What problem are you trying to address?</w:t>
      </w:r>
    </w:p>
    <w:p w:rsidR="00B75A99" w:rsidRPr="00EF60EA" w:rsidRDefault="00B75A99" w:rsidP="00B75A99">
      <w:pPr>
        <w:rPr>
          <w:color w:val="FF0000"/>
        </w:rPr>
      </w:pPr>
      <w:r w:rsidRPr="00EF60EA">
        <w:rPr>
          <w:color w:val="FF0000"/>
        </w:rPr>
        <w:t>Who are the stakeholders in this situation?</w:t>
      </w:r>
    </w:p>
    <w:p w:rsidR="00B75A99" w:rsidRPr="00EF60EA" w:rsidRDefault="00B75A99" w:rsidP="00B75A99">
      <w:pPr>
        <w:rPr>
          <w:color w:val="FF0000"/>
        </w:rPr>
      </w:pPr>
      <w:r w:rsidRPr="00EF60EA">
        <w:rPr>
          <w:color w:val="FF0000"/>
        </w:rPr>
        <w:t>What biases might exist in this situation? Are there biases present in the data? Are there biases present in the algorithms?</w:t>
      </w:r>
    </w:p>
    <w:p w:rsidR="00B75A99" w:rsidRPr="00EF60EA" w:rsidRDefault="00B75A99" w:rsidP="00B75A99">
      <w:pPr>
        <w:rPr>
          <w:color w:val="FF0000"/>
        </w:rPr>
      </w:pPr>
      <w:r w:rsidRPr="00EF60EA">
        <w:rPr>
          <w:color w:val="FF0000"/>
        </w:rPr>
        <w:t>What is the impact of your proposed solution?</w:t>
      </w:r>
    </w:p>
    <w:p w:rsidR="00B75A99" w:rsidRPr="00EF60EA" w:rsidRDefault="00B75A99" w:rsidP="00B75A99">
      <w:pPr>
        <w:rPr>
          <w:color w:val="FF0000"/>
        </w:rPr>
      </w:pPr>
      <w:r w:rsidRPr="00EF60EA">
        <w:rPr>
          <w:color w:val="FF0000"/>
        </w:rPr>
        <w:t xml:space="preserve">Why do you believe that your proposed solution a better choice than the alternatives? </w:t>
      </w:r>
      <w:proofErr w:type="gramStart"/>
      <w:r w:rsidRPr="00EF60EA">
        <w:rPr>
          <w:color w:val="FF0000"/>
        </w:rPr>
        <w:t>Are</w:t>
      </w:r>
      <w:proofErr w:type="gramEnd"/>
      <w:r w:rsidRPr="00EF60EA">
        <w:rPr>
          <w:color w:val="FF0000"/>
        </w:rPr>
        <w:t xml:space="preserve"> there any metric where your model shows significant disparity across racial lines? How do you justify this?</w:t>
      </w:r>
    </w:p>
    <w:p w:rsidR="00B75A99" w:rsidRDefault="00B75A99">
      <w:bookmarkStart w:id="0" w:name="_GoBack"/>
      <w:bookmarkEnd w:id="0"/>
    </w:p>
    <w:sectPr w:rsidR="00B75A9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2NDI3tjQzMDUzMTBR0lEKTi0uzszPAykwrAUARbtsKCwAAAA="/>
  </w:docVars>
  <w:rsids>
    <w:rsidRoot w:val="00EC2D66"/>
    <w:rsid w:val="001E0A62"/>
    <w:rsid w:val="00221882"/>
    <w:rsid w:val="00270BB5"/>
    <w:rsid w:val="00293862"/>
    <w:rsid w:val="00601D92"/>
    <w:rsid w:val="009F51AF"/>
    <w:rsid w:val="00A10D28"/>
    <w:rsid w:val="00AA00A7"/>
    <w:rsid w:val="00B5447A"/>
    <w:rsid w:val="00B75A99"/>
    <w:rsid w:val="00BF1D47"/>
    <w:rsid w:val="00CD7EDD"/>
    <w:rsid w:val="00E00A58"/>
    <w:rsid w:val="00EC2D66"/>
    <w:rsid w:val="00EF60EA"/>
    <w:rsid w:val="00F675D9"/>
    <w:rsid w:val="00F84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C38B7D"/>
  <w15:chartTrackingRefBased/>
  <w15:docId w15:val="{38477B43-1C89-421A-9172-1890CC0190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C2D66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C2D66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C2D6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propublica.org/article/machine-bias-risk-assessments-in-criminal-sentencing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460</Words>
  <Characters>262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at Buffalo</Company>
  <LinksUpToDate>false</LinksUpToDate>
  <CharactersWithSpaces>3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14</cp:revision>
  <dcterms:created xsi:type="dcterms:W3CDTF">2020-05-08T06:25:00Z</dcterms:created>
  <dcterms:modified xsi:type="dcterms:W3CDTF">2020-05-08T06:50:00Z</dcterms:modified>
</cp:coreProperties>
</file>